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43682764">
        <w:trPr>
          <w:trHeight w:val="13323"/>
        </w:trPr>
        <w:tc>
          <w:tcPr>
            <w:tcW w:w="5000" w:type="pct"/>
          </w:tcPr>
          <w:p w14:paraId="594B26DC" w14:textId="6AB25527" w:rsidR="001E4E39" w:rsidRPr="00E55CDD" w:rsidRDefault="001E4E39" w:rsidP="0099156F">
            <w:pPr>
              <w:topLinePunct/>
              <w:spacing w:afterLines="100" w:after="291"/>
              <w:ind w:left="406" w:hangingChars="200" w:hanging="406"/>
              <w:rPr>
                <w:rFonts w:ascii="MS Mincho" w:hAnsi="MS Mincho"/>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11"/>
          <w:headerReference w:type="default" r:id="rId12"/>
          <w:footerReference w:type="even" r:id="rId13"/>
          <w:footerReference w:type="default" r:id="rId14"/>
          <w:headerReference w:type="first" r:id="rId15"/>
          <w:footerReference w:type="first" r:id="rId16"/>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7"/>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897168">
        <w:trPr>
          <w:trHeight w:val="13323"/>
        </w:trPr>
        <w:tc>
          <w:tcPr>
            <w:tcW w:w="5000" w:type="pct"/>
          </w:tcPr>
          <w:p w14:paraId="354FD16A"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897168">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897168">
        <w:trPr>
          <w:trHeight w:val="13323"/>
        </w:trPr>
        <w:tc>
          <w:tcPr>
            <w:tcW w:w="5000" w:type="pct"/>
          </w:tcPr>
          <w:p w14:paraId="733EB0C3"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897168">
          <w:headerReference w:type="default" r:id="rId1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20"/>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21"/>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59095C">
        <w:trPr>
          <w:trHeight w:val="13096"/>
        </w:trPr>
        <w:tc>
          <w:tcPr>
            <w:tcW w:w="5000" w:type="pct"/>
          </w:tcPr>
          <w:p w14:paraId="3F0DDE60" w14:textId="77777777" w:rsidR="0099156F" w:rsidRPr="00E55CDD" w:rsidRDefault="0099156F" w:rsidP="0099156F">
            <w:pPr>
              <w:spacing w:afterLines="100" w:after="291"/>
              <w:ind w:left="406" w:hangingChars="200" w:hanging="406"/>
              <w:rPr>
                <w:rFonts w:ascii="MS Mincho" w:hAnsi="MS Mincho"/>
                <w:spacing w:val="5"/>
                <w:sz w:val="20"/>
                <w:szCs w:val="20"/>
              </w:rPr>
            </w:pPr>
          </w:p>
        </w:tc>
      </w:tr>
    </w:tbl>
    <w:p w14:paraId="422AABA1" w14:textId="77777777" w:rsidR="006F6C30" w:rsidRDefault="006F6C30" w:rsidP="00A11DBE">
      <w:pPr>
        <w:snapToGrid w:val="0"/>
        <w:jc w:val="center"/>
        <w:rPr>
          <w:spacing w:val="5"/>
          <w:sz w:val="2"/>
          <w:szCs w:val="2"/>
        </w:rPr>
        <w:sectPr w:rsidR="006F6C30" w:rsidSect="0059095C">
          <w:headerReference w:type="default" r:id="rId22"/>
          <w:pgSz w:w="11906" w:h="16838" w:code="9"/>
          <w:pgMar w:top="2835"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vAlign w:val="center"/>
          </w:tcPr>
          <w:p w14:paraId="21427B63" w14:textId="45FD695D"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講義</w:t>
            </w:r>
            <w:r w:rsidR="00972881" w:rsidRPr="00E55CDD">
              <w:rPr>
                <w:rFonts w:ascii="MS Mincho" w:hAnsi="MS Mincho" w:hint="eastAsia"/>
                <w:spacing w:val="5"/>
                <w:sz w:val="20"/>
                <w:szCs w:val="20"/>
              </w:rPr>
              <w:t>／</w:t>
            </w:r>
            <w:r w:rsidRPr="00E55CDD">
              <w:rPr>
                <w:rFonts w:ascii="MS Mincho" w:hAnsi="MS Mincho" w:hint="eastAsia"/>
                <w:spacing w:val="5"/>
                <w:sz w:val="20"/>
                <w:szCs w:val="20"/>
              </w:rPr>
              <w:t>実習</w:t>
            </w:r>
            <w:r w:rsidR="00972881" w:rsidRPr="00E55CDD">
              <w:rPr>
                <w:rFonts w:ascii="MS Mincho" w:hAnsi="MS Mincho"/>
                <w:spacing w:val="5"/>
                <w:sz w:val="20"/>
                <w:szCs w:val="20"/>
              </w:rPr>
              <w:br/>
            </w:r>
            <w:r w:rsidR="00972881" w:rsidRPr="00E55CDD">
              <w:rPr>
                <w:rFonts w:ascii="MS Mincho" w:hAnsi="MS Mincho" w:hint="eastAsia"/>
                <w:spacing w:val="5"/>
                <w:sz w:val="20"/>
                <w:szCs w:val="20"/>
              </w:rPr>
              <w:t>の</w:t>
            </w:r>
            <w:r w:rsidRPr="00E55CDD">
              <w:rPr>
                <w:rFonts w:ascii="MS Mincho" w:hAnsi="MS Mincho" w:hint="eastAsia"/>
                <w:spacing w:val="5"/>
                <w:sz w:val="20"/>
                <w:szCs w:val="20"/>
              </w:rPr>
              <w:t>区分</w:t>
            </w:r>
          </w:p>
        </w:tc>
        <w:tc>
          <w:tcPr>
            <w:tcW w:w="1118" w:type="pct"/>
            <w:tcBorders>
              <w:bottom w:val="double" w:sz="4" w:space="0" w:color="auto"/>
            </w:tcBorders>
            <w:vAlign w:val="center"/>
          </w:tcPr>
          <w:p w14:paraId="0E84440F"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授業科目名</w:t>
            </w:r>
          </w:p>
        </w:tc>
        <w:tc>
          <w:tcPr>
            <w:tcW w:w="609" w:type="pct"/>
            <w:tcBorders>
              <w:bottom w:val="double" w:sz="4" w:space="0" w:color="auto"/>
            </w:tcBorders>
            <w:vAlign w:val="center"/>
          </w:tcPr>
          <w:p w14:paraId="6F4167A6" w14:textId="42A3E563" w:rsidR="006636A9" w:rsidRPr="00E55CDD" w:rsidRDefault="006636A9" w:rsidP="00972881">
            <w:pPr>
              <w:widowControl/>
              <w:jc w:val="center"/>
              <w:rPr>
                <w:rFonts w:ascii="MS Mincho" w:hAnsi="MS Mincho"/>
                <w:spacing w:val="5"/>
                <w:sz w:val="20"/>
                <w:szCs w:val="20"/>
              </w:rPr>
            </w:pPr>
            <w:r w:rsidRPr="00E55CDD">
              <w:rPr>
                <w:rFonts w:ascii="MS Mincho" w:hAnsi="MS Mincho" w:hint="eastAsia"/>
                <w:spacing w:val="5"/>
                <w:sz w:val="20"/>
                <w:szCs w:val="20"/>
              </w:rPr>
              <w:t>年間担当</w:t>
            </w:r>
            <w:r w:rsidR="00972881" w:rsidRPr="00E55CDD">
              <w:rPr>
                <w:rFonts w:ascii="MS Mincho" w:hAnsi="MS Mincho"/>
                <w:spacing w:val="5"/>
                <w:sz w:val="20"/>
                <w:szCs w:val="20"/>
              </w:rPr>
              <w:br/>
            </w:r>
            <w:r w:rsidRPr="00E55CDD">
              <w:rPr>
                <w:rFonts w:ascii="MS Mincho" w:hAnsi="MS Mincho" w:hint="eastAsia"/>
                <w:spacing w:val="5"/>
                <w:sz w:val="20"/>
                <w:szCs w:val="20"/>
              </w:rPr>
              <w:t>時間数</w:t>
            </w:r>
          </w:p>
        </w:tc>
        <w:tc>
          <w:tcPr>
            <w:tcW w:w="2507" w:type="pct"/>
            <w:tcBorders>
              <w:bottom w:val="double" w:sz="4" w:space="0" w:color="auto"/>
            </w:tcBorders>
            <w:vAlign w:val="center"/>
          </w:tcPr>
          <w:p w14:paraId="3B322D3D" w14:textId="4C60C242" w:rsidR="006636A9" w:rsidRPr="00E55CDD" w:rsidRDefault="006636A9" w:rsidP="0006123D">
            <w:pPr>
              <w:jc w:val="center"/>
              <w:rPr>
                <w:rFonts w:ascii="MS Mincho" w:hAnsi="MS Mincho"/>
                <w:spacing w:val="5"/>
                <w:sz w:val="20"/>
                <w:szCs w:val="20"/>
              </w:rPr>
            </w:pPr>
            <w:r w:rsidRPr="00762A26">
              <w:rPr>
                <w:rFonts w:ascii="MS Mincho" w:hAnsi="MS Mincho" w:hint="eastAsia"/>
                <w:spacing w:val="206"/>
                <w:kern w:val="0"/>
                <w:sz w:val="20"/>
                <w:szCs w:val="20"/>
                <w:fitText w:val="812" w:id="-1532190464"/>
              </w:rPr>
              <w:t>内</w:t>
            </w:r>
            <w:r w:rsidRPr="00762A26">
              <w:rPr>
                <w:rFonts w:ascii="MS Mincho" w:hAnsi="MS Mincho"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tcPr>
          <w:p w14:paraId="4E622C6A" w14:textId="77777777" w:rsidR="006636A9" w:rsidRPr="00E55CDD" w:rsidRDefault="006636A9" w:rsidP="0006123D">
            <w:pPr>
              <w:rPr>
                <w:rFonts w:ascii="MS Mincho" w:hAnsi="MS Mincho"/>
                <w:spacing w:val="5"/>
                <w:sz w:val="20"/>
                <w:szCs w:val="20"/>
              </w:rPr>
            </w:pPr>
          </w:p>
        </w:tc>
        <w:tc>
          <w:tcPr>
            <w:tcW w:w="1118" w:type="pct"/>
            <w:tcBorders>
              <w:top w:val="double" w:sz="4" w:space="0" w:color="auto"/>
            </w:tcBorders>
          </w:tcPr>
          <w:p w14:paraId="274EAFA8" w14:textId="77777777" w:rsidR="006636A9" w:rsidRPr="00E55CDD" w:rsidRDefault="006636A9" w:rsidP="0006123D">
            <w:pPr>
              <w:jc w:val="left"/>
              <w:rPr>
                <w:rFonts w:ascii="MS Mincho" w:hAnsi="MS Mincho"/>
                <w:spacing w:val="5"/>
                <w:sz w:val="20"/>
                <w:szCs w:val="20"/>
              </w:rPr>
            </w:pPr>
          </w:p>
        </w:tc>
        <w:tc>
          <w:tcPr>
            <w:tcW w:w="609" w:type="pct"/>
            <w:tcBorders>
              <w:top w:val="double" w:sz="4" w:space="0" w:color="auto"/>
            </w:tcBorders>
          </w:tcPr>
          <w:p w14:paraId="10B58F02" w14:textId="77777777" w:rsidR="006636A9" w:rsidRPr="00E55CDD" w:rsidRDefault="006636A9" w:rsidP="0006123D">
            <w:pPr>
              <w:jc w:val="left"/>
              <w:rPr>
                <w:rFonts w:ascii="MS Mincho" w:hAnsi="MS Mincho"/>
                <w:spacing w:val="5"/>
                <w:sz w:val="20"/>
                <w:szCs w:val="20"/>
              </w:rPr>
            </w:pPr>
          </w:p>
        </w:tc>
        <w:tc>
          <w:tcPr>
            <w:tcW w:w="2507" w:type="pct"/>
            <w:tcBorders>
              <w:top w:val="double" w:sz="4" w:space="0" w:color="auto"/>
            </w:tcBorders>
          </w:tcPr>
          <w:p w14:paraId="203C0470" w14:textId="77777777" w:rsidR="006636A9" w:rsidRPr="00E55CDD" w:rsidRDefault="006636A9" w:rsidP="0006123D">
            <w:pPr>
              <w:jc w:val="left"/>
              <w:rPr>
                <w:rFonts w:ascii="MS Mincho" w:hAnsi="MS Mincho"/>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3"/>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vAlign w:val="center"/>
          </w:tcPr>
          <w:p w14:paraId="33567EAF"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指導期間</w:t>
            </w:r>
          </w:p>
        </w:tc>
        <w:tc>
          <w:tcPr>
            <w:tcW w:w="2072" w:type="pct"/>
            <w:tcBorders>
              <w:bottom w:val="double" w:sz="4" w:space="0" w:color="auto"/>
            </w:tcBorders>
            <w:vAlign w:val="center"/>
          </w:tcPr>
          <w:p w14:paraId="7200FE50" w14:textId="3AEB5D7E" w:rsidR="006636A9" w:rsidRPr="00E55CDD" w:rsidRDefault="006636A9" w:rsidP="00E55CDD">
            <w:pPr>
              <w:widowControl/>
              <w:jc w:val="center"/>
              <w:rPr>
                <w:rFonts w:ascii="MS Mincho" w:hAnsi="MS Mincho"/>
                <w:spacing w:val="5"/>
                <w:sz w:val="20"/>
                <w:szCs w:val="20"/>
              </w:rPr>
            </w:pPr>
            <w:r w:rsidRPr="00E55CDD">
              <w:rPr>
                <w:rFonts w:ascii="MS Mincho" w:hAnsi="MS Mincho" w:hint="eastAsia"/>
                <w:spacing w:val="5"/>
                <w:sz w:val="20"/>
                <w:szCs w:val="20"/>
              </w:rPr>
              <w:t>学位論文名等（著者名・論文名・</w:t>
            </w:r>
            <w:r w:rsidR="00E55CDD">
              <w:rPr>
                <w:rFonts w:ascii="MS Mincho" w:hAnsi="MS Mincho"/>
                <w:spacing w:val="5"/>
                <w:sz w:val="20"/>
                <w:szCs w:val="20"/>
              </w:rPr>
              <w:br/>
            </w:r>
            <w:r w:rsidRPr="00E55CDD">
              <w:rPr>
                <w:rFonts w:ascii="MS Mincho" w:hAnsi="MS Mincho" w:hint="eastAsia"/>
                <w:spacing w:val="5"/>
                <w:sz w:val="20"/>
                <w:szCs w:val="20"/>
              </w:rPr>
              <w:t>雑誌等名称・巻・発行年）</w:t>
            </w:r>
          </w:p>
        </w:tc>
        <w:tc>
          <w:tcPr>
            <w:tcW w:w="1955" w:type="pct"/>
            <w:tcBorders>
              <w:bottom w:val="double" w:sz="4" w:space="0" w:color="auto"/>
            </w:tcBorders>
            <w:vAlign w:val="center"/>
          </w:tcPr>
          <w:p w14:paraId="2B2941EB"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tcPr>
          <w:p w14:paraId="72AEFF1A" w14:textId="77777777" w:rsidR="006636A9" w:rsidRPr="00E55CDD" w:rsidRDefault="006636A9" w:rsidP="0006123D">
            <w:pPr>
              <w:jc w:val="left"/>
              <w:rPr>
                <w:rFonts w:ascii="MS Mincho" w:hAnsi="MS Mincho"/>
                <w:spacing w:val="5"/>
                <w:sz w:val="20"/>
                <w:szCs w:val="20"/>
              </w:rPr>
            </w:pPr>
          </w:p>
        </w:tc>
        <w:tc>
          <w:tcPr>
            <w:tcW w:w="2072" w:type="pct"/>
            <w:tcBorders>
              <w:top w:val="double" w:sz="4" w:space="0" w:color="auto"/>
            </w:tcBorders>
          </w:tcPr>
          <w:p w14:paraId="3E7D722B" w14:textId="77777777" w:rsidR="006636A9" w:rsidRPr="00E55CDD" w:rsidRDefault="006636A9" w:rsidP="0006123D">
            <w:pPr>
              <w:jc w:val="left"/>
              <w:rPr>
                <w:rFonts w:ascii="MS Mincho" w:hAnsi="MS Mincho"/>
                <w:spacing w:val="5"/>
                <w:sz w:val="20"/>
                <w:szCs w:val="20"/>
              </w:rPr>
            </w:pPr>
          </w:p>
        </w:tc>
        <w:tc>
          <w:tcPr>
            <w:tcW w:w="1955" w:type="pct"/>
            <w:tcBorders>
              <w:top w:val="double" w:sz="4" w:space="0" w:color="auto"/>
            </w:tcBorders>
          </w:tcPr>
          <w:p w14:paraId="6D91C0D9" w14:textId="77777777" w:rsidR="006636A9" w:rsidRPr="00E55CDD" w:rsidRDefault="006636A9" w:rsidP="0006123D">
            <w:pPr>
              <w:jc w:val="left"/>
              <w:rPr>
                <w:rFonts w:ascii="MS Mincho" w:hAnsi="MS Mincho"/>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4"/>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vAlign w:val="center"/>
          </w:tcPr>
          <w:p w14:paraId="7845769C"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業務の区分</w:t>
            </w:r>
          </w:p>
        </w:tc>
        <w:tc>
          <w:tcPr>
            <w:tcW w:w="1117" w:type="pct"/>
            <w:tcBorders>
              <w:bottom w:val="double" w:sz="4" w:space="0" w:color="auto"/>
            </w:tcBorders>
            <w:vAlign w:val="center"/>
          </w:tcPr>
          <w:p w14:paraId="1BE437AF"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委員長・委員等役割</w:t>
            </w:r>
          </w:p>
        </w:tc>
        <w:tc>
          <w:tcPr>
            <w:tcW w:w="609" w:type="pct"/>
            <w:tcBorders>
              <w:bottom w:val="double" w:sz="4" w:space="0" w:color="auto"/>
            </w:tcBorders>
            <w:vAlign w:val="center"/>
          </w:tcPr>
          <w:p w14:paraId="1D38F58A"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担当年数</w:t>
            </w:r>
          </w:p>
        </w:tc>
        <w:tc>
          <w:tcPr>
            <w:tcW w:w="2507" w:type="pct"/>
            <w:tcBorders>
              <w:bottom w:val="double" w:sz="4" w:space="0" w:color="auto"/>
            </w:tcBorders>
            <w:vAlign w:val="center"/>
          </w:tcPr>
          <w:p w14:paraId="2D30751E" w14:textId="77777777" w:rsidR="006636A9" w:rsidRPr="00E55CDD" w:rsidRDefault="006636A9" w:rsidP="0006123D">
            <w:pPr>
              <w:jc w:val="center"/>
              <w:rPr>
                <w:rFonts w:ascii="MS Mincho" w:hAnsi="MS Mincho"/>
                <w:spacing w:val="5"/>
                <w:sz w:val="20"/>
                <w:szCs w:val="20"/>
              </w:rPr>
            </w:pPr>
            <w:r w:rsidRPr="00E55CDD">
              <w:rPr>
                <w:rFonts w:ascii="MS Mincho" w:hAnsi="MS Mincho"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tcPr>
          <w:p w14:paraId="0DF3505B" w14:textId="77777777" w:rsidR="006636A9" w:rsidRPr="00E55CDD" w:rsidRDefault="006636A9" w:rsidP="0006123D">
            <w:pPr>
              <w:rPr>
                <w:rFonts w:ascii="MS Mincho" w:hAnsi="MS Mincho"/>
                <w:spacing w:val="5"/>
                <w:sz w:val="20"/>
                <w:szCs w:val="20"/>
              </w:rPr>
            </w:pPr>
          </w:p>
        </w:tc>
        <w:tc>
          <w:tcPr>
            <w:tcW w:w="1117" w:type="pct"/>
            <w:tcBorders>
              <w:top w:val="double" w:sz="4" w:space="0" w:color="auto"/>
            </w:tcBorders>
          </w:tcPr>
          <w:p w14:paraId="4A5E6ABB" w14:textId="77777777" w:rsidR="006636A9" w:rsidRPr="00E55CDD" w:rsidRDefault="006636A9" w:rsidP="0006123D">
            <w:pPr>
              <w:jc w:val="left"/>
              <w:rPr>
                <w:rFonts w:ascii="MS Mincho" w:hAnsi="MS Mincho"/>
                <w:spacing w:val="5"/>
                <w:sz w:val="20"/>
                <w:szCs w:val="20"/>
              </w:rPr>
            </w:pPr>
          </w:p>
        </w:tc>
        <w:tc>
          <w:tcPr>
            <w:tcW w:w="609" w:type="pct"/>
            <w:tcBorders>
              <w:top w:val="double" w:sz="4" w:space="0" w:color="auto"/>
            </w:tcBorders>
          </w:tcPr>
          <w:p w14:paraId="23316034" w14:textId="77777777" w:rsidR="006636A9" w:rsidRPr="00E55CDD" w:rsidRDefault="006636A9" w:rsidP="0006123D">
            <w:pPr>
              <w:jc w:val="left"/>
              <w:rPr>
                <w:rFonts w:ascii="MS Mincho" w:hAnsi="MS Mincho"/>
                <w:spacing w:val="5"/>
                <w:sz w:val="20"/>
                <w:szCs w:val="20"/>
              </w:rPr>
            </w:pPr>
          </w:p>
        </w:tc>
        <w:tc>
          <w:tcPr>
            <w:tcW w:w="2507" w:type="pct"/>
            <w:tcBorders>
              <w:top w:val="double" w:sz="4" w:space="0" w:color="auto"/>
            </w:tcBorders>
          </w:tcPr>
          <w:p w14:paraId="38445D51" w14:textId="77777777" w:rsidR="006636A9" w:rsidRPr="00E55CDD" w:rsidRDefault="006636A9" w:rsidP="0006123D">
            <w:pPr>
              <w:jc w:val="left"/>
              <w:rPr>
                <w:rFonts w:ascii="MS Mincho" w:hAnsi="MS Mincho"/>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MS Mincho" w:hAnsi="MS Mincho"/>
          <w:spacing w:val="5"/>
          <w:sz w:val="2"/>
          <w:szCs w:val="2"/>
        </w:rPr>
      </w:pPr>
    </w:p>
    <w:sectPr w:rsidR="007433A5" w:rsidRPr="00041936" w:rsidSect="00972881">
      <w:headerReference w:type="default" r:id="rId25"/>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74DB6" w14:textId="77777777" w:rsidR="00AC3193" w:rsidRDefault="00AC3193" w:rsidP="00C90F8C">
      <w:r>
        <w:separator/>
      </w:r>
    </w:p>
  </w:endnote>
  <w:endnote w:type="continuationSeparator" w:id="0">
    <w:p w14:paraId="2ED49074" w14:textId="77777777" w:rsidR="00AC3193" w:rsidRDefault="00AC3193" w:rsidP="00C90F8C">
      <w:r>
        <w:continuationSeparator/>
      </w:r>
    </w:p>
  </w:endnote>
  <w:endnote w:type="continuationNotice" w:id="1">
    <w:p w14:paraId="15AEE7A7" w14:textId="77777777" w:rsidR="00AC3193" w:rsidRDefault="00AC31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entury">
    <w:panose1 w:val="020406030507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E73F6" w14:textId="77777777" w:rsidR="00560D56" w:rsidRDefault="00560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82A9C" w14:textId="77777777" w:rsidR="00560D56" w:rsidRDefault="00560D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707FF" w14:textId="77777777" w:rsidR="00560D56" w:rsidRDefault="00560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64F7B" w14:textId="77777777" w:rsidR="00AC3193" w:rsidRDefault="00AC3193" w:rsidP="00C90F8C">
      <w:r>
        <w:rPr>
          <w:rFonts w:hint="eastAsia"/>
        </w:rPr>
        <w:separator/>
      </w:r>
    </w:p>
  </w:footnote>
  <w:footnote w:type="continuationSeparator" w:id="0">
    <w:p w14:paraId="78313878" w14:textId="77777777" w:rsidR="00AC3193" w:rsidRDefault="00AC3193" w:rsidP="00C90F8C">
      <w:r>
        <w:continuationSeparator/>
      </w:r>
    </w:p>
  </w:footnote>
  <w:footnote w:type="continuationNotice" w:id="1">
    <w:p w14:paraId="0A301BEE" w14:textId="77777777" w:rsidR="00AC3193" w:rsidRDefault="00AC31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1080C" w14:textId="77777777" w:rsidR="00560D56" w:rsidRDefault="00560D5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615EB" w14:textId="77777777" w:rsidR="00A11DBE" w:rsidRDefault="00A11DBE">
    <w:pPr>
      <w:pStyle w:val="Header"/>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MS Mincho" w:hAnsi="MS Mincho"/>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MS Mincho" w:hAnsi="MS Mincho" w:hint="eastAsia"/>
        <w:spacing w:val="5"/>
        <w:sz w:val="24"/>
        <w:szCs w:val="24"/>
      </w:rPr>
      <w:t>頁：</w:t>
    </w:r>
    <w:r w:rsidR="00041936" w:rsidRPr="00CF3671">
      <w:rPr>
        <w:rFonts w:ascii="MS Mincho" w:hAnsi="MS Mincho"/>
        <w:spacing w:val="5"/>
        <w:sz w:val="24"/>
        <w:szCs w:val="24"/>
      </w:rPr>
      <w:fldChar w:fldCharType="begin"/>
    </w:r>
    <w:r w:rsidR="00041936" w:rsidRPr="00CF3671">
      <w:rPr>
        <w:rFonts w:ascii="MS Mincho" w:hAnsi="MS Mincho"/>
        <w:spacing w:val="5"/>
        <w:sz w:val="24"/>
        <w:szCs w:val="24"/>
      </w:rPr>
      <w:instrText>PAGE   \* MERGEFORMAT</w:instrText>
    </w:r>
    <w:r w:rsidR="00041936" w:rsidRPr="00CF3671">
      <w:rPr>
        <w:rFonts w:ascii="MS Mincho" w:hAnsi="MS Mincho"/>
        <w:spacing w:val="5"/>
        <w:sz w:val="24"/>
        <w:szCs w:val="24"/>
      </w:rPr>
      <w:fldChar w:fldCharType="separate"/>
    </w:r>
    <w:r w:rsidR="008C44AA" w:rsidRPr="008C44AA">
      <w:rPr>
        <w:rFonts w:ascii="MS Mincho" w:hAnsi="MS Mincho"/>
        <w:noProof/>
        <w:spacing w:val="5"/>
        <w:sz w:val="24"/>
        <w:szCs w:val="24"/>
        <w:lang w:val="ja-JP"/>
      </w:rPr>
      <w:t>9</w:t>
    </w:r>
    <w:r w:rsidR="00041936" w:rsidRPr="00CF3671">
      <w:rPr>
        <w:rFonts w:ascii="MS Mincho" w:hAnsi="MS Mincho"/>
        <w:spacing w:val="5"/>
        <w:sz w:val="24"/>
        <w:szCs w:val="24"/>
      </w:rPr>
      <w:fldChar w:fldCharType="end"/>
    </w:r>
  </w:p>
  <w:p w14:paraId="0AC85BCE" w14:textId="77777777" w:rsidR="00A11DBE" w:rsidRPr="00E72593" w:rsidRDefault="007418EC" w:rsidP="00A11DBE">
    <w:pPr>
      <w:spacing w:line="140" w:lineRule="exact"/>
      <w:rPr>
        <w:spacing w:val="5"/>
        <w:sz w:val="24"/>
        <w:szCs w:val="24"/>
      </w:rPr>
    </w:pPr>
    <w:r>
      <w:rPr>
        <w:noProof/>
        <w:spacing w:val="5"/>
        <w:sz w:val="24"/>
        <w:szCs w:val="24"/>
      </w:rPr>
      <w:pict w14:anchorId="7659943A">
        <v:rect id="_x0000_i1032" style="width:487.6pt;height:1.5pt"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MS Mincho" w:hAnsi="MS Mincho"/>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MS Mincho" w:hAnsi="MS Mincho"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MS Mincho" w:hAnsi="MS Mincho"/>
        <w:sz w:val="16"/>
        <w:szCs w:val="16"/>
      </w:rPr>
    </w:pPr>
    <w:r w:rsidRPr="003F4829">
      <w:rPr>
        <w:rFonts w:ascii="MS Mincho" w:hAnsi="MS Mincho"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MS Mincho" w:hAnsi="MS Mincho"/>
        <w:sz w:val="16"/>
        <w:szCs w:val="16"/>
      </w:rPr>
    </w:pPr>
    <w:r w:rsidRPr="003F4829">
      <w:rPr>
        <w:rFonts w:ascii="MS Mincho" w:hAnsi="MS Mincho"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MS Mincho" w:hAnsi="MS Mincho"/>
        <w:sz w:val="16"/>
        <w:szCs w:val="16"/>
      </w:rPr>
      <w:t>10</w:t>
    </w:r>
    <w:r w:rsidRPr="003F4829">
      <w:rPr>
        <w:rFonts w:ascii="MS Mincho" w:hAnsi="MS Mincho" w:hint="eastAsia"/>
        <w:sz w:val="16"/>
        <w:szCs w:val="16"/>
      </w:rPr>
      <w:t>ポイント</w:t>
    </w:r>
    <w:r w:rsidRPr="003F4829">
      <w:rPr>
        <w:rFonts w:ascii="MS Mincho" w:hAnsi="MS Mincho"/>
        <w:spacing w:val="5"/>
        <w:sz w:val="16"/>
        <w:szCs w:val="16"/>
      </w:rPr>
      <w:t>のフォント</w:t>
    </w:r>
    <w:r w:rsidRPr="003F4829">
      <w:rPr>
        <w:rFonts w:ascii="MS Mincho" w:hAnsi="MS Mincho" w:hint="eastAsia"/>
        <w:sz w:val="16"/>
        <w:szCs w:val="16"/>
      </w:rPr>
      <w:t>を使</w:t>
    </w:r>
    <w:r w:rsidRPr="00E72593">
      <w:rPr>
        <w:rFonts w:ascii="MS Mincho" w:hAnsi="MS Mincho"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4A730" w14:textId="77777777" w:rsidR="00FE125C" w:rsidRDefault="00FE125C">
    <w:pPr>
      <w:pStyle w:val="Header"/>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MS Mincho" w:hAnsi="MS Mincho"/>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MS Mincho" w:hAnsi="MS Mincho" w:hint="eastAsia"/>
        <w:spacing w:val="5"/>
        <w:sz w:val="24"/>
        <w:szCs w:val="24"/>
      </w:rPr>
      <w:t>頁：</w:t>
    </w:r>
    <w:r w:rsidR="00041936" w:rsidRPr="00CF3671">
      <w:rPr>
        <w:rFonts w:ascii="MS Mincho" w:hAnsi="MS Mincho"/>
        <w:spacing w:val="5"/>
        <w:sz w:val="24"/>
        <w:szCs w:val="24"/>
      </w:rPr>
      <w:fldChar w:fldCharType="begin"/>
    </w:r>
    <w:r w:rsidR="00041936" w:rsidRPr="00CF3671">
      <w:rPr>
        <w:rFonts w:ascii="MS Mincho" w:hAnsi="MS Mincho"/>
        <w:spacing w:val="5"/>
        <w:sz w:val="24"/>
        <w:szCs w:val="24"/>
      </w:rPr>
      <w:instrText>PAGE   \* MERGEFORMAT</w:instrText>
    </w:r>
    <w:r w:rsidR="00041936" w:rsidRPr="00CF3671">
      <w:rPr>
        <w:rFonts w:ascii="MS Mincho" w:hAnsi="MS Mincho"/>
        <w:spacing w:val="5"/>
        <w:sz w:val="24"/>
        <w:szCs w:val="24"/>
      </w:rPr>
      <w:fldChar w:fldCharType="separate"/>
    </w:r>
    <w:r w:rsidR="008C44AA">
      <w:rPr>
        <w:rFonts w:ascii="MS Mincho" w:hAnsi="MS Mincho"/>
        <w:noProof/>
        <w:spacing w:val="5"/>
        <w:sz w:val="24"/>
        <w:szCs w:val="24"/>
      </w:rPr>
      <w:t>10</w:t>
    </w:r>
    <w:r w:rsidR="00041936" w:rsidRPr="00CF3671">
      <w:rPr>
        <w:rFonts w:ascii="MS Mincho" w:hAnsi="MS Mincho"/>
        <w:spacing w:val="5"/>
        <w:sz w:val="24"/>
        <w:szCs w:val="24"/>
      </w:rPr>
      <w:fldChar w:fldCharType="end"/>
    </w:r>
  </w:p>
  <w:p w14:paraId="41E5EC7D" w14:textId="77777777" w:rsidR="00FE125C" w:rsidRPr="00E72593" w:rsidRDefault="007418EC" w:rsidP="00FE125C">
    <w:pPr>
      <w:spacing w:line="140" w:lineRule="exact"/>
      <w:rPr>
        <w:spacing w:val="5"/>
        <w:sz w:val="24"/>
        <w:szCs w:val="24"/>
      </w:rPr>
    </w:pPr>
    <w:r>
      <w:rPr>
        <w:noProof/>
        <w:spacing w:val="5"/>
        <w:sz w:val="24"/>
        <w:szCs w:val="24"/>
      </w:rPr>
      <w:pict w14:anchorId="5C0AB6D5">
        <v:rect id="_x0000_i1033" style="width:487.6pt;height:1.5pt"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MS Mincho" w:hAnsi="MS Mincho"/>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MS Mincho" w:hAnsi="MS Mincho"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MS Mincho" w:hAnsi="MS Mincho"/>
        <w:sz w:val="16"/>
        <w:szCs w:val="16"/>
      </w:rPr>
    </w:pPr>
    <w:r w:rsidRPr="003F4829">
      <w:rPr>
        <w:rFonts w:ascii="MS Mincho" w:hAnsi="MS Mincho" w:hint="eastAsia"/>
        <w:spacing w:val="5"/>
        <w:sz w:val="16"/>
        <w:szCs w:val="16"/>
      </w:rPr>
      <w:t>論文名については応募者に下線を入れ、</w:t>
    </w:r>
    <w:r w:rsidR="00972881" w:rsidRPr="003F4829">
      <w:rPr>
        <w:rFonts w:ascii="MS Mincho" w:hAnsi="MS Mincho" w:hint="eastAsia"/>
        <w:spacing w:val="5"/>
        <w:sz w:val="16"/>
        <w:szCs w:val="16"/>
      </w:rPr>
      <w:t>責任著者</w:t>
    </w:r>
    <w:r w:rsidRPr="003F4829">
      <w:rPr>
        <w:rFonts w:ascii="MS Mincho" w:hAnsi="MS Mincho" w:hint="eastAsia"/>
        <w:sz w:val="16"/>
        <w:szCs w:val="16"/>
      </w:rPr>
      <w:t>に＊を</w:t>
    </w:r>
    <w:r w:rsidRPr="003F4829">
      <w:rPr>
        <w:rFonts w:ascii="MS Mincho" w:hAnsi="MS Mincho"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MS Mincho" w:hAnsi="MS Mincho"/>
        <w:sz w:val="16"/>
        <w:szCs w:val="16"/>
      </w:rPr>
      <w:t>10</w:t>
    </w:r>
    <w:r w:rsidRPr="003F4829">
      <w:rPr>
        <w:rFonts w:ascii="MS Mincho" w:hAnsi="MS Mincho" w:hint="eastAsia"/>
        <w:sz w:val="16"/>
        <w:szCs w:val="16"/>
      </w:rPr>
      <w:t>ポイント</w:t>
    </w:r>
    <w:r w:rsidRPr="003F4829">
      <w:rPr>
        <w:rFonts w:ascii="MS Mincho" w:hAnsi="MS Mincho"/>
        <w:spacing w:val="5"/>
        <w:sz w:val="16"/>
        <w:szCs w:val="16"/>
      </w:rPr>
      <w:t>のフォント</w:t>
    </w:r>
    <w:r w:rsidRPr="003F4829">
      <w:rPr>
        <w:rFonts w:ascii="MS Mincho" w:hAnsi="MS Mincho" w:hint="eastAsia"/>
        <w:sz w:val="16"/>
        <w:szCs w:val="16"/>
      </w:rPr>
      <w:t>を使用し</w:t>
    </w:r>
    <w:r w:rsidRPr="00E72593">
      <w:rPr>
        <w:rFonts w:ascii="MS Mincho" w:hAnsi="MS Mincho"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67A4F" w14:textId="77777777" w:rsidR="00F21B3C" w:rsidRDefault="00F21B3C">
    <w:pPr>
      <w:pStyle w:val="Header"/>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MS Mincho" w:hAnsi="MS Mincho"/>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MS Mincho" w:hAnsi="MS Mincho" w:hint="eastAsia"/>
        <w:spacing w:val="5"/>
        <w:sz w:val="24"/>
        <w:szCs w:val="24"/>
      </w:rPr>
      <w:t>頁：</w:t>
    </w:r>
    <w:r w:rsidR="00041936" w:rsidRPr="00CF3671">
      <w:rPr>
        <w:rFonts w:ascii="MS Mincho" w:hAnsi="MS Mincho"/>
        <w:spacing w:val="5"/>
        <w:sz w:val="24"/>
        <w:szCs w:val="24"/>
      </w:rPr>
      <w:fldChar w:fldCharType="begin"/>
    </w:r>
    <w:r w:rsidR="00041936" w:rsidRPr="00CF3671">
      <w:rPr>
        <w:rFonts w:ascii="MS Mincho" w:hAnsi="MS Mincho"/>
        <w:spacing w:val="5"/>
        <w:sz w:val="24"/>
        <w:szCs w:val="24"/>
      </w:rPr>
      <w:instrText>PAGE   \* MERGEFORMAT</w:instrText>
    </w:r>
    <w:r w:rsidR="00041936" w:rsidRPr="00CF3671">
      <w:rPr>
        <w:rFonts w:ascii="MS Mincho" w:hAnsi="MS Mincho"/>
        <w:spacing w:val="5"/>
        <w:sz w:val="24"/>
        <w:szCs w:val="24"/>
      </w:rPr>
      <w:fldChar w:fldCharType="separate"/>
    </w:r>
    <w:r w:rsidR="008C44AA">
      <w:rPr>
        <w:rFonts w:ascii="MS Mincho" w:hAnsi="MS Mincho"/>
        <w:noProof/>
        <w:spacing w:val="5"/>
        <w:sz w:val="24"/>
        <w:szCs w:val="24"/>
      </w:rPr>
      <w:t>11</w:t>
    </w:r>
    <w:r w:rsidR="00041936" w:rsidRPr="00CF3671">
      <w:rPr>
        <w:rFonts w:ascii="MS Mincho" w:hAnsi="MS Mincho"/>
        <w:spacing w:val="5"/>
        <w:sz w:val="24"/>
        <w:szCs w:val="24"/>
      </w:rPr>
      <w:fldChar w:fldCharType="end"/>
    </w:r>
  </w:p>
  <w:p w14:paraId="211245C7" w14:textId="77777777" w:rsidR="00F21B3C" w:rsidRPr="00E72593" w:rsidRDefault="007418EC" w:rsidP="00F21B3C">
    <w:pPr>
      <w:spacing w:line="140" w:lineRule="exact"/>
      <w:rPr>
        <w:spacing w:val="5"/>
        <w:sz w:val="24"/>
        <w:szCs w:val="24"/>
      </w:rPr>
    </w:pPr>
    <w:r>
      <w:rPr>
        <w:noProof/>
        <w:spacing w:val="5"/>
        <w:sz w:val="24"/>
        <w:szCs w:val="24"/>
      </w:rPr>
      <w:pict w14:anchorId="0A99EC93">
        <v:rect id="_x0000_i1034" style="width:487.6pt;height:1.5pt"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MS Mincho" w:hAnsi="MS Mincho"/>
        <w:spacing w:val="3"/>
        <w:sz w:val="16"/>
        <w:szCs w:val="16"/>
      </w:rPr>
    </w:pPr>
    <w:r w:rsidRPr="00E72593">
      <w:rPr>
        <w:rFonts w:ascii="MS Mincho" w:hAnsi="MS Mincho"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MS Mincho" w:hAnsi="MS Mincho"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MS Mincho" w:hAnsi="MS Mincho"/>
        <w:spacing w:val="3"/>
        <w:sz w:val="16"/>
        <w:szCs w:val="16"/>
      </w:rPr>
    </w:pPr>
    <w:r>
      <w:rPr>
        <w:rFonts w:ascii="MS Mincho" w:hAnsi="MS Mincho" w:hint="eastAsia"/>
        <w:spacing w:val="3"/>
        <w:sz w:val="16"/>
        <w:szCs w:val="16"/>
      </w:rPr>
      <w:t>・</w:t>
    </w:r>
    <w:r w:rsidR="00F21B3C" w:rsidRPr="00E72593">
      <w:rPr>
        <w:rFonts w:ascii="MS Mincho" w:hAnsi="MS Mincho"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MS Mincho" w:hAnsi="MS Mincho"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MS Mincho" w:hAnsi="MS Mincho"/>
        <w:spacing w:val="3"/>
        <w:sz w:val="16"/>
        <w:szCs w:val="16"/>
      </w:rPr>
    </w:pPr>
    <w:r>
      <w:rPr>
        <w:rFonts w:ascii="MS Mincho" w:hAnsi="MS Mincho" w:hint="eastAsia"/>
        <w:spacing w:val="3"/>
        <w:sz w:val="16"/>
        <w:szCs w:val="16"/>
      </w:rPr>
      <w:t>・</w:t>
    </w:r>
    <w:r w:rsidR="00F21B3C" w:rsidRPr="00E72593">
      <w:rPr>
        <w:rFonts w:ascii="MS Mincho" w:hAnsi="MS Mincho"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MS Mincho" w:hAnsi="MS Mincho"/>
        <w:spacing w:val="3"/>
        <w:sz w:val="16"/>
        <w:szCs w:val="16"/>
      </w:rPr>
    </w:pPr>
    <w:r>
      <w:rPr>
        <w:rFonts w:ascii="MS Mincho" w:hAnsi="MS Mincho" w:hint="eastAsia"/>
        <w:spacing w:val="3"/>
        <w:sz w:val="16"/>
        <w:szCs w:val="16"/>
      </w:rPr>
      <w:t>・</w:t>
    </w:r>
    <w:r w:rsidR="00F21B3C" w:rsidRPr="00E72593">
      <w:rPr>
        <w:rFonts w:ascii="MS Mincho" w:hAnsi="MS Mincho" w:hint="eastAsia"/>
        <w:spacing w:val="3"/>
        <w:sz w:val="16"/>
        <w:szCs w:val="16"/>
      </w:rPr>
      <w:t>講習会・ワークショップ等への参加状況：臨床研修や共用試験等の指導者講習会やワークショップ等（委員長・委員等役割、</w:t>
    </w:r>
    <w:r w:rsidR="00F21B3C" w:rsidRPr="003F4829">
      <w:rPr>
        <w:rFonts w:ascii="MS Mincho" w:hAnsi="MS Mincho"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MS Mincho" w:hAnsi="MS Mincho"/>
      </w:rPr>
    </w:pPr>
    <w:r w:rsidRPr="003F4829">
      <w:rPr>
        <w:rFonts w:ascii="MS Mincho" w:hAnsi="MS Mincho"/>
        <w:spacing w:val="3"/>
        <w:sz w:val="16"/>
        <w:szCs w:val="16"/>
      </w:rPr>
      <w:t>10</w:t>
    </w:r>
    <w:r w:rsidRPr="003F4829">
      <w:rPr>
        <w:rFonts w:ascii="MS Mincho" w:hAnsi="MS Mincho" w:hint="eastAsia"/>
        <w:spacing w:val="3"/>
        <w:sz w:val="16"/>
        <w:szCs w:val="16"/>
      </w:rPr>
      <w:t>ポイント</w:t>
    </w:r>
    <w:r w:rsidRPr="003F4829">
      <w:rPr>
        <w:rFonts w:ascii="MS Mincho" w:hAnsi="MS Mincho"/>
        <w:spacing w:val="5"/>
        <w:sz w:val="16"/>
        <w:szCs w:val="16"/>
      </w:rPr>
      <w:t>のフォント</w:t>
    </w:r>
    <w:r w:rsidRPr="003F4829">
      <w:rPr>
        <w:rFonts w:ascii="MS Mincho" w:hAnsi="MS Mincho"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39A69" w14:textId="0568960B" w:rsidR="00323DBD" w:rsidRDefault="00323DBD">
    <w:pPr>
      <w:pStyle w:val="Header"/>
    </w:pPr>
    <w:r>
      <w:rPr>
        <w:rFonts w:hint="eastAsia"/>
      </w:rPr>
      <w:t>（</w:t>
    </w: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MS Mincho" w:hAnsi="MS Mincho"/>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Pr>
        <w:rFonts w:ascii="MS Mincho" w:hAnsi="MS Mincho"/>
        <w:noProof/>
        <w:spacing w:val="5"/>
        <w:sz w:val="24"/>
        <w:szCs w:val="24"/>
      </w:rPr>
      <w:t>1</w:t>
    </w:r>
    <w:r w:rsidRPr="00CF3671">
      <w:rPr>
        <w:rFonts w:ascii="MS Mincho" w:hAnsi="MS Mincho"/>
        <w:spacing w:val="5"/>
        <w:sz w:val="24"/>
        <w:szCs w:val="24"/>
      </w:rPr>
      <w:fldChar w:fldCharType="end"/>
    </w:r>
  </w:p>
  <w:p w14:paraId="1BAF07FF" w14:textId="77777777" w:rsidR="00210E62" w:rsidRPr="00E72593" w:rsidRDefault="007418EC" w:rsidP="00210E62">
    <w:pPr>
      <w:spacing w:line="140" w:lineRule="exact"/>
      <w:rPr>
        <w:spacing w:val="5"/>
        <w:sz w:val="24"/>
        <w:szCs w:val="24"/>
      </w:rPr>
    </w:pPr>
    <w:r>
      <w:rPr>
        <w:noProof/>
        <w:spacing w:val="5"/>
        <w:sz w:val="24"/>
        <w:szCs w:val="24"/>
      </w:rPr>
      <w:pict w14:anchorId="6DC0AD26">
        <v:rect id="_x0000_i1025" style="width:487.6pt;height:1.5pt"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MS Mincho" w:hAnsi="MS Mincho"/>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MS Mincho" w:hAnsi="MS Mincho"/>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MS Mincho" w:hAnsi="MS Mincho"/>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1EDE0" w14:textId="77777777" w:rsidR="00C90F8C" w:rsidRDefault="00C90F8C">
    <w:pPr>
      <w:pStyle w:val="Header"/>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03A33" w14:textId="77777777" w:rsidR="00961A09" w:rsidRDefault="00961A09">
    <w:pPr>
      <w:pStyle w:val="Header"/>
    </w:pPr>
    <w:r>
      <w:rPr>
        <w:rFonts w:hint="eastAsia"/>
      </w:rPr>
      <w:t>（</w:t>
    </w: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0A90A96B" w:rsidR="00961A09" w:rsidRPr="00CF3671" w:rsidRDefault="00961A09" w:rsidP="00CF3671">
    <w:pPr>
      <w:tabs>
        <w:tab w:val="left" w:pos="8789"/>
      </w:tabs>
      <w:spacing w:line="300" w:lineRule="exact"/>
      <w:rPr>
        <w:rFonts w:ascii="MS Mincho" w:hAnsi="MS Mincho"/>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説論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Pr>
        <w:rFonts w:ascii="MS Mincho" w:hAnsi="MS Mincho"/>
        <w:noProof/>
        <w:spacing w:val="5"/>
        <w:sz w:val="24"/>
        <w:szCs w:val="24"/>
      </w:rPr>
      <w:t>2</w:t>
    </w:r>
    <w:r w:rsidRPr="00CF3671">
      <w:rPr>
        <w:rFonts w:ascii="MS Mincho" w:hAnsi="MS Mincho"/>
        <w:spacing w:val="5"/>
        <w:sz w:val="24"/>
        <w:szCs w:val="24"/>
      </w:rPr>
      <w:fldChar w:fldCharType="end"/>
    </w:r>
  </w:p>
  <w:p w14:paraId="4BA905D1" w14:textId="77777777" w:rsidR="00961A09" w:rsidRPr="00E72593" w:rsidRDefault="007418EC" w:rsidP="00961A09">
    <w:pPr>
      <w:spacing w:line="140" w:lineRule="exact"/>
      <w:rPr>
        <w:spacing w:val="5"/>
        <w:sz w:val="24"/>
        <w:szCs w:val="24"/>
      </w:rPr>
    </w:pPr>
    <w:r>
      <w:rPr>
        <w:noProof/>
        <w:spacing w:val="5"/>
        <w:sz w:val="24"/>
        <w:szCs w:val="24"/>
      </w:rPr>
      <w:pict w14:anchorId="63AE4050">
        <v:rect id="_x0000_i1026" style="width:487.6pt;height:1.5pt"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1B05357C" w:rsidR="00961A09" w:rsidRPr="003F4829" w:rsidRDefault="00961A09" w:rsidP="006F6C30">
    <w:pPr>
      <w:snapToGrid w:val="0"/>
      <w:ind w:leftChars="150" w:left="315" w:rightChars="50" w:right="105"/>
      <w:rPr>
        <w:rFonts w:ascii="MS Mincho" w:hAnsi="MS Mincho"/>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p>
  <w:p w14:paraId="526D210C" w14:textId="7AAF3004" w:rsidR="00961A09" w:rsidRPr="00961A09" w:rsidRDefault="00961A09" w:rsidP="0073766B">
    <w:pPr>
      <w:snapToGrid w:val="0"/>
      <w:ind w:leftChars="50" w:left="275" w:rightChars="50" w:right="105" w:hangingChars="100" w:hanging="170"/>
    </w:pPr>
    <w:r w:rsidRPr="003F4829">
      <w:rPr>
        <w:rFonts w:ascii="MS Mincho" w:hAnsi="MS Mincho"/>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2F417" w14:textId="77777777" w:rsidR="00961A09" w:rsidRDefault="00961A09">
    <w:pPr>
      <w:pStyle w:val="Header"/>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35800A60" w:rsidR="00961A09" w:rsidRPr="00CF3671" w:rsidRDefault="00961A09" w:rsidP="00CF3671">
    <w:pPr>
      <w:tabs>
        <w:tab w:val="left" w:pos="8789"/>
      </w:tabs>
      <w:spacing w:line="300" w:lineRule="exact"/>
      <w:rPr>
        <w:rFonts w:ascii="MS Mincho" w:hAnsi="MS Mincho"/>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著論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Pr>
        <w:rFonts w:ascii="MS Mincho" w:hAnsi="MS Mincho"/>
        <w:noProof/>
        <w:spacing w:val="5"/>
        <w:sz w:val="24"/>
        <w:szCs w:val="24"/>
      </w:rPr>
      <w:t>3</w:t>
    </w:r>
    <w:r w:rsidRPr="00CF3671">
      <w:rPr>
        <w:rFonts w:ascii="MS Mincho" w:hAnsi="MS Mincho"/>
        <w:spacing w:val="5"/>
        <w:sz w:val="24"/>
        <w:szCs w:val="24"/>
      </w:rPr>
      <w:fldChar w:fldCharType="end"/>
    </w:r>
  </w:p>
  <w:p w14:paraId="04DFD0C9" w14:textId="77777777" w:rsidR="00961A09" w:rsidRPr="00E72593" w:rsidRDefault="007418EC" w:rsidP="00961A09">
    <w:pPr>
      <w:spacing w:line="140" w:lineRule="exact"/>
      <w:rPr>
        <w:spacing w:val="5"/>
        <w:sz w:val="24"/>
        <w:szCs w:val="24"/>
      </w:rPr>
    </w:pPr>
    <w:r>
      <w:rPr>
        <w:noProof/>
        <w:spacing w:val="5"/>
        <w:sz w:val="24"/>
        <w:szCs w:val="24"/>
      </w:rPr>
      <w:pict w14:anchorId="7FB8243E">
        <v:rect id="_x0000_i1027" style="width:487.6pt;height:1.5pt"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4B684060" w:rsidR="00961A09" w:rsidRPr="003F4829" w:rsidRDefault="00961A09" w:rsidP="006F6C30">
    <w:pPr>
      <w:snapToGrid w:val="0"/>
      <w:ind w:leftChars="150" w:left="315" w:rightChars="50" w:right="105"/>
      <w:rPr>
        <w:rFonts w:ascii="MS Mincho" w:hAnsi="MS Mincho"/>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Equal contribution</w:t>
    </w:r>
    <w:r w:rsidR="00C71474">
      <w:rPr>
        <w:rFonts w:hint="eastAsia"/>
        <w:kern w:val="0"/>
        <w:sz w:val="16"/>
        <w:szCs w:val="16"/>
      </w:rPr>
      <w:t>がある</w:t>
    </w:r>
    <w:r w:rsidRPr="00E72593">
      <w:rPr>
        <w:kern w:val="0"/>
        <w:sz w:val="16"/>
        <w:szCs w:val="16"/>
      </w:rPr>
      <w:t>場合は</w:t>
    </w:r>
    <w:r w:rsidR="0010060F">
      <w:rPr>
        <w:rFonts w:hint="eastAsia"/>
        <w:kern w:val="0"/>
        <w:sz w:val="16"/>
        <w:szCs w:val="16"/>
      </w:rPr>
      <w:t>明示</w:t>
    </w:r>
    <w:r w:rsidRPr="00E72593">
      <w:rPr>
        <w:kern w:val="0"/>
        <w:sz w:val="16"/>
        <w:szCs w:val="16"/>
      </w:rPr>
      <w:t>すること</w:t>
    </w:r>
    <w:r w:rsidRPr="00E72593">
      <w:rPr>
        <w:spacing w:val="5"/>
        <w:sz w:val="16"/>
        <w:szCs w:val="16"/>
      </w:rPr>
      <w:t>）：論文名、雑誌等名称、巻数：初頁－終頁、発行年（西暦）</w:t>
    </w:r>
  </w:p>
  <w:p w14:paraId="47CAB499" w14:textId="67705D68" w:rsidR="00961A09" w:rsidRPr="00961A09" w:rsidRDefault="00961A09" w:rsidP="00A55E13">
    <w:pPr>
      <w:snapToGrid w:val="0"/>
      <w:ind w:leftChars="50" w:left="275" w:rightChars="50" w:right="105" w:hangingChars="100" w:hanging="170"/>
    </w:pPr>
    <w:r w:rsidRPr="003F4829">
      <w:rPr>
        <w:rFonts w:ascii="MS Mincho" w:hAnsi="MS Mincho"/>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D653C" w14:textId="77777777" w:rsidR="00787C26" w:rsidRDefault="00787C26">
    <w:pPr>
      <w:pStyle w:val="Header"/>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772DB27C"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w:t>
    </w:r>
    <w:r w:rsidRPr="00E72593">
      <w:rPr>
        <w:rFonts w:hint="eastAsia"/>
        <w:spacing w:val="5"/>
        <w:sz w:val="24"/>
        <w:szCs w:val="24"/>
      </w:rPr>
      <w:t>Case report</w:t>
    </w:r>
    <w:r w:rsidRPr="00E72593">
      <w:rPr>
        <w:rFonts w:hint="eastAsia"/>
        <w:spacing w:val="5"/>
        <w:sz w:val="24"/>
        <w:szCs w:val="24"/>
      </w:rPr>
      <w:t>）</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sidRPr="00F23BC9">
      <w:rPr>
        <w:rFonts w:ascii="MS Mincho" w:hAnsi="MS Mincho"/>
        <w:noProof/>
        <w:spacing w:val="5"/>
        <w:sz w:val="24"/>
        <w:szCs w:val="24"/>
      </w:rPr>
      <w:t>4</w:t>
    </w:r>
    <w:r w:rsidRPr="00CF3671">
      <w:rPr>
        <w:rFonts w:ascii="MS Mincho" w:hAnsi="MS Mincho"/>
        <w:spacing w:val="5"/>
        <w:sz w:val="24"/>
        <w:szCs w:val="24"/>
      </w:rPr>
      <w:fldChar w:fldCharType="end"/>
    </w:r>
  </w:p>
  <w:p w14:paraId="731A0B59" w14:textId="77777777" w:rsidR="00787C26" w:rsidRPr="00E72593" w:rsidRDefault="007418EC" w:rsidP="00787C26">
    <w:pPr>
      <w:spacing w:line="140" w:lineRule="exact"/>
      <w:rPr>
        <w:spacing w:val="5"/>
        <w:sz w:val="24"/>
        <w:szCs w:val="24"/>
      </w:rPr>
    </w:pPr>
    <w:r>
      <w:rPr>
        <w:noProof/>
        <w:spacing w:val="5"/>
        <w:sz w:val="24"/>
        <w:szCs w:val="24"/>
      </w:rPr>
      <w:pict w14:anchorId="66BB965F">
        <v:rect id="_x0000_i1028" style="width:487.6pt;height:1.5pt"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142120D7" w:rsidR="00787C26" w:rsidRPr="003F4829" w:rsidRDefault="00787C26" w:rsidP="006F6C30">
    <w:pPr>
      <w:snapToGrid w:val="0"/>
      <w:ind w:leftChars="150" w:left="315" w:rightChars="50" w:right="105"/>
      <w:rPr>
        <w:rFonts w:ascii="MS Mincho" w:hAnsi="MS Mincho"/>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Equal contribution</w:t>
    </w:r>
    <w:r w:rsidR="00C71474">
      <w:rPr>
        <w:rFonts w:hint="eastAsia"/>
        <w:kern w:val="0"/>
        <w:sz w:val="16"/>
        <w:szCs w:val="16"/>
      </w:rPr>
      <w:t>がある</w:t>
    </w:r>
    <w:r w:rsidRPr="00E72593">
      <w:rPr>
        <w:kern w:val="0"/>
        <w:sz w:val="16"/>
        <w:szCs w:val="16"/>
      </w:rPr>
      <w:t>場合は</w:t>
    </w:r>
    <w:r w:rsidR="001A5954">
      <w:rPr>
        <w:rFonts w:hint="eastAsia"/>
        <w:kern w:val="0"/>
        <w:sz w:val="16"/>
        <w:szCs w:val="16"/>
      </w:rPr>
      <w:t>明示</w:t>
    </w:r>
    <w:r w:rsidR="0010060F">
      <w:rPr>
        <w:rFonts w:hint="eastAsia"/>
        <w:kern w:val="0"/>
        <w:sz w:val="16"/>
        <w:szCs w:val="16"/>
      </w:rPr>
      <w:t>すること</w:t>
    </w:r>
    <w:r w:rsidRPr="00E72593">
      <w:rPr>
        <w:spacing w:val="5"/>
        <w:sz w:val="16"/>
        <w:szCs w:val="16"/>
      </w:rPr>
      <w:t>）：論文名、雑誌等名称、巻数：初頁－終頁、発行年（西暦）</w:t>
    </w:r>
  </w:p>
  <w:p w14:paraId="35116729" w14:textId="0DC4F98C" w:rsidR="00787C26" w:rsidRPr="00787C26" w:rsidRDefault="00787C26" w:rsidP="000F185B">
    <w:pPr>
      <w:snapToGrid w:val="0"/>
      <w:ind w:leftChars="50" w:left="275" w:rightChars="50" w:right="105" w:hangingChars="100" w:hanging="170"/>
    </w:pPr>
    <w:r w:rsidRPr="003F4829">
      <w:rPr>
        <w:rFonts w:ascii="MS Mincho" w:hAnsi="MS Mincho"/>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C2C04" w14:textId="77777777" w:rsidR="004457D6" w:rsidRDefault="004457D6">
    <w:pPr>
      <w:pStyle w:val="Header"/>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3F188CE9" w:rsidR="004457D6" w:rsidRPr="00CF3671" w:rsidRDefault="004457D6" w:rsidP="00CF3671">
    <w:pPr>
      <w:tabs>
        <w:tab w:val="left" w:pos="8789"/>
      </w:tabs>
      <w:spacing w:line="300" w:lineRule="exact"/>
      <w:rPr>
        <w:rFonts w:ascii="MS Mincho" w:hAnsi="MS Mincho"/>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sidRPr="008C44AA">
      <w:rPr>
        <w:rFonts w:ascii="MS Mincho" w:hAnsi="MS Mincho"/>
        <w:noProof/>
        <w:spacing w:val="5"/>
        <w:sz w:val="24"/>
        <w:szCs w:val="24"/>
        <w:lang w:val="ja-JP"/>
      </w:rPr>
      <w:t>5</w:t>
    </w:r>
    <w:r w:rsidRPr="00CF3671">
      <w:rPr>
        <w:rFonts w:ascii="MS Mincho" w:hAnsi="MS Mincho"/>
        <w:spacing w:val="5"/>
        <w:sz w:val="24"/>
        <w:szCs w:val="24"/>
      </w:rPr>
      <w:fldChar w:fldCharType="end"/>
    </w:r>
  </w:p>
  <w:p w14:paraId="44810EA9" w14:textId="77777777" w:rsidR="004457D6" w:rsidRPr="003F4829" w:rsidRDefault="007418EC" w:rsidP="004457D6">
    <w:pPr>
      <w:spacing w:line="140" w:lineRule="exact"/>
      <w:rPr>
        <w:rFonts w:ascii="MS Mincho" w:hAnsi="MS Mincho"/>
        <w:spacing w:val="5"/>
        <w:sz w:val="24"/>
        <w:szCs w:val="24"/>
      </w:rPr>
    </w:pPr>
    <w:r>
      <w:rPr>
        <w:rFonts w:ascii="MS Mincho" w:hAnsi="MS Mincho"/>
        <w:noProof/>
        <w:spacing w:val="5"/>
        <w:sz w:val="24"/>
        <w:szCs w:val="24"/>
      </w:rPr>
      <w:pict w14:anchorId="4BB5D601">
        <v:rect id="_x0000_i1029" style="width:487.6pt;height:1.5pt"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MS Mincho" w:hAnsi="MS Mincho"/>
        <w:spacing w:val="5"/>
        <w:sz w:val="16"/>
        <w:szCs w:val="16"/>
      </w:rPr>
    </w:pPr>
    <w:r w:rsidRPr="003F4829">
      <w:rPr>
        <w:rFonts w:ascii="MS Mincho" w:hAnsi="MS Mincho"/>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MS Mincho" w:hAnsi="MS Mincho"/>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66832" w14:textId="77777777" w:rsidR="00A11DBE" w:rsidRDefault="00A11DBE">
    <w:pPr>
      <w:pStyle w:val="Header"/>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58B517EF" w:rsidR="00A11DBE" w:rsidRPr="00CF3671" w:rsidRDefault="00A11DBE" w:rsidP="00CF3671">
    <w:pPr>
      <w:tabs>
        <w:tab w:val="left" w:pos="8789"/>
      </w:tabs>
      <w:spacing w:line="300" w:lineRule="exact"/>
      <w:rPr>
        <w:rFonts w:ascii="MS Mincho" w:hAnsi="MS Mincho"/>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会発表</w:t>
    </w:r>
    <w:r w:rsidRPr="00E72593">
      <w:rPr>
        <w:rFonts w:hint="eastAsia"/>
        <w:spacing w:val="5"/>
        <w:sz w:val="24"/>
        <w:szCs w:val="24"/>
      </w:rPr>
      <w:tab/>
    </w:r>
    <w:r w:rsidRPr="00CF3671">
      <w:rPr>
        <w:rFonts w:ascii="MS Mincho" w:hAnsi="MS Mincho" w:hint="eastAsia"/>
        <w:spacing w:val="5"/>
        <w:sz w:val="24"/>
        <w:szCs w:val="24"/>
      </w:rPr>
      <w:t>頁：</w:t>
    </w:r>
    <w:r w:rsidRPr="00CF3671">
      <w:rPr>
        <w:rFonts w:ascii="MS Mincho" w:hAnsi="MS Mincho"/>
        <w:spacing w:val="5"/>
        <w:sz w:val="24"/>
        <w:szCs w:val="24"/>
      </w:rPr>
      <w:fldChar w:fldCharType="begin"/>
    </w:r>
    <w:r w:rsidRPr="00CF3671">
      <w:rPr>
        <w:rFonts w:ascii="MS Mincho" w:hAnsi="MS Mincho"/>
        <w:spacing w:val="5"/>
        <w:sz w:val="24"/>
        <w:szCs w:val="24"/>
      </w:rPr>
      <w:instrText>PAGE   \* MERGEFORMAT</w:instrText>
    </w:r>
    <w:r w:rsidRPr="00CF3671">
      <w:rPr>
        <w:rFonts w:ascii="MS Mincho" w:hAnsi="MS Mincho"/>
        <w:spacing w:val="5"/>
        <w:sz w:val="24"/>
        <w:szCs w:val="24"/>
      </w:rPr>
      <w:fldChar w:fldCharType="separate"/>
    </w:r>
    <w:r w:rsidR="008C44AA" w:rsidRPr="008C44AA">
      <w:rPr>
        <w:rFonts w:ascii="MS Mincho" w:hAnsi="MS Mincho"/>
        <w:noProof/>
        <w:spacing w:val="5"/>
        <w:sz w:val="24"/>
        <w:szCs w:val="24"/>
        <w:lang w:val="ja-JP"/>
      </w:rPr>
      <w:t>6</w:t>
    </w:r>
    <w:r w:rsidRPr="00CF3671">
      <w:rPr>
        <w:rFonts w:ascii="MS Mincho" w:hAnsi="MS Mincho"/>
        <w:spacing w:val="5"/>
        <w:sz w:val="24"/>
        <w:szCs w:val="24"/>
      </w:rPr>
      <w:fldChar w:fldCharType="end"/>
    </w:r>
  </w:p>
  <w:p w14:paraId="72784206" w14:textId="77777777" w:rsidR="00A11DBE" w:rsidRPr="00E72593" w:rsidRDefault="007418EC" w:rsidP="00A11DBE">
    <w:pPr>
      <w:spacing w:line="140" w:lineRule="exact"/>
      <w:rPr>
        <w:spacing w:val="5"/>
        <w:sz w:val="24"/>
        <w:szCs w:val="24"/>
      </w:rPr>
    </w:pPr>
    <w:r>
      <w:rPr>
        <w:noProof/>
        <w:spacing w:val="5"/>
        <w:sz w:val="24"/>
        <w:szCs w:val="24"/>
      </w:rPr>
      <w:pict w14:anchorId="02ABCEDF">
        <v:rect id="_x0000_i1030" style="width:487.6pt;height:1.5pt" o:hralign="center" o:hrstd="t" o:hrnoshade="t" o:hr="t" fillcolor="black" stroked="f">
          <v:textbox inset="5.85pt,.7pt,5.85pt,.7pt"/>
        </v:rect>
      </w:pict>
    </w:r>
  </w:p>
  <w:p w14:paraId="651BD0A9" w14:textId="7623E70B" w:rsidR="00A11DBE" w:rsidRPr="00E72593" w:rsidRDefault="00A11DBE" w:rsidP="00CF6D3C">
    <w:pPr>
      <w:snapToGrid w:val="0"/>
      <w:ind w:leftChars="50" w:left="105" w:rightChars="50" w:right="105"/>
      <w:rPr>
        <w:rFonts w:ascii="MS Mincho" w:hAnsi="MS Mincho"/>
        <w:spacing w:val="5"/>
        <w:sz w:val="16"/>
        <w:szCs w:val="16"/>
      </w:rPr>
    </w:pPr>
    <w:r w:rsidRPr="00E72593">
      <w:rPr>
        <w:rFonts w:ascii="MS Mincho" w:hAnsi="MS Mincho" w:hint="eastAsia"/>
        <w:spacing w:val="5"/>
        <w:sz w:val="16"/>
        <w:szCs w:val="16"/>
      </w:rPr>
      <w:t>主要な学会発表を特別講演、シンポジウム、国際学会、国内学会（国内学会</w:t>
    </w:r>
    <w:r w:rsidRPr="00E55CDD">
      <w:rPr>
        <w:rFonts w:ascii="MS Mincho" w:hAnsi="MS Mincho" w:hint="eastAsia"/>
        <w:spacing w:val="5"/>
        <w:sz w:val="16"/>
        <w:szCs w:val="16"/>
      </w:rPr>
      <w:t>の一般演題については、</w:t>
    </w:r>
    <w:r w:rsidRPr="00E55CDD">
      <w:rPr>
        <w:rFonts w:ascii="MS Mincho" w:hAnsi="MS Mincho"/>
        <w:spacing w:val="5"/>
        <w:sz w:val="16"/>
        <w:szCs w:val="16"/>
      </w:rPr>
      <w:t>201</w:t>
    </w:r>
    <w:r w:rsidR="00782306">
      <w:rPr>
        <w:rFonts w:ascii="MS Mincho" w:hAnsi="MS Mincho" w:hint="eastAsia"/>
        <w:spacing w:val="5"/>
        <w:sz w:val="16"/>
        <w:szCs w:val="16"/>
      </w:rPr>
      <w:t>5</w:t>
    </w:r>
    <w:r w:rsidRPr="00E55CDD">
      <w:rPr>
        <w:rFonts w:ascii="MS Mincho" w:hAnsi="MS Mincho" w:hint="eastAsia"/>
        <w:spacing w:val="5"/>
        <w:sz w:val="16"/>
        <w:szCs w:val="16"/>
      </w:rPr>
      <w:t>年以降の筆頭発表分に限る。）等に区分して、区分ごとに発表年の古い順に通し番号を付し、</w:t>
    </w:r>
    <w:r w:rsidRPr="00E72593">
      <w:rPr>
        <w:rFonts w:ascii="MS Mincho" w:hAnsi="MS Mincho"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MS Mincho" w:hAnsi="MS Mincho"/>
        <w:spacing w:val="5"/>
        <w:sz w:val="16"/>
        <w:szCs w:val="16"/>
      </w:rPr>
    </w:pPr>
    <w:r w:rsidRPr="00E72593">
      <w:rPr>
        <w:rFonts w:ascii="MS Mincho" w:hAnsi="MS Mincho" w:hint="eastAsia"/>
        <w:spacing w:val="5"/>
        <w:sz w:val="16"/>
        <w:szCs w:val="16"/>
      </w:rPr>
      <w:t>発表者（</w:t>
    </w:r>
    <w:r w:rsidRPr="003F4829">
      <w:rPr>
        <w:rFonts w:ascii="MS Mincho" w:hAnsi="MS Mincho"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MS Mincho" w:hAnsi="MS Mincho"/>
        <w:spacing w:val="5"/>
        <w:sz w:val="16"/>
        <w:szCs w:val="16"/>
      </w:rPr>
      <w:t>10</w:t>
    </w:r>
    <w:r w:rsidRPr="003F4829">
      <w:rPr>
        <w:rFonts w:ascii="MS Mincho" w:hAnsi="MS Mincho" w:hint="eastAsia"/>
        <w:spacing w:val="5"/>
        <w:sz w:val="16"/>
        <w:szCs w:val="16"/>
      </w:rPr>
      <w:t>ポ</w:t>
    </w:r>
    <w:r w:rsidRPr="00E72593">
      <w:rPr>
        <w:rFonts w:ascii="MS Mincho" w:hAnsi="MS Mincho" w:hint="eastAsia"/>
        <w:spacing w:val="5"/>
        <w:sz w:val="16"/>
        <w:szCs w:val="16"/>
      </w:rPr>
      <w:t>イント</w:t>
    </w:r>
    <w:r w:rsidRPr="00E72593">
      <w:rPr>
        <w:spacing w:val="5"/>
        <w:sz w:val="16"/>
        <w:szCs w:val="16"/>
      </w:rPr>
      <w:t>のフォント</w:t>
    </w:r>
    <w:r w:rsidRPr="00E72593">
      <w:rPr>
        <w:rFonts w:ascii="MS Mincho" w:hAnsi="MS Mincho"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7EC6F" w14:textId="67A3B8E8" w:rsidR="00A11DBE" w:rsidRDefault="00A11DBE">
    <w:pPr>
      <w:pStyle w:val="Header"/>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MS Mincho" w:hAnsi="MS Mincho"/>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MS Mincho" w:hAnsi="MS Mincho" w:hint="eastAsia"/>
        <w:spacing w:val="5"/>
        <w:sz w:val="24"/>
        <w:szCs w:val="24"/>
      </w:rPr>
      <w:t>頁：</w:t>
    </w:r>
    <w:r w:rsidR="00041936" w:rsidRPr="00CF3671">
      <w:rPr>
        <w:rFonts w:ascii="MS Mincho" w:hAnsi="MS Mincho"/>
        <w:spacing w:val="5"/>
        <w:sz w:val="24"/>
        <w:szCs w:val="24"/>
      </w:rPr>
      <w:fldChar w:fldCharType="begin"/>
    </w:r>
    <w:r w:rsidR="00041936" w:rsidRPr="00CF3671">
      <w:rPr>
        <w:rFonts w:ascii="MS Mincho" w:hAnsi="MS Mincho"/>
        <w:spacing w:val="5"/>
        <w:sz w:val="24"/>
        <w:szCs w:val="24"/>
      </w:rPr>
      <w:instrText>PAGE   \* MERGEFORMAT</w:instrText>
    </w:r>
    <w:r w:rsidR="00041936" w:rsidRPr="00CF3671">
      <w:rPr>
        <w:rFonts w:ascii="MS Mincho" w:hAnsi="MS Mincho"/>
        <w:spacing w:val="5"/>
        <w:sz w:val="24"/>
        <w:szCs w:val="24"/>
      </w:rPr>
      <w:fldChar w:fldCharType="separate"/>
    </w:r>
    <w:r w:rsidR="008C44AA" w:rsidRPr="008C44AA">
      <w:rPr>
        <w:rFonts w:ascii="MS Mincho" w:hAnsi="MS Mincho"/>
        <w:noProof/>
        <w:spacing w:val="5"/>
        <w:sz w:val="24"/>
        <w:szCs w:val="24"/>
        <w:lang w:val="ja-JP"/>
      </w:rPr>
      <w:t>7</w:t>
    </w:r>
    <w:r w:rsidR="00041936" w:rsidRPr="00CF3671">
      <w:rPr>
        <w:rFonts w:ascii="MS Mincho" w:hAnsi="MS Mincho"/>
        <w:spacing w:val="5"/>
        <w:sz w:val="24"/>
        <w:szCs w:val="24"/>
      </w:rPr>
      <w:fldChar w:fldCharType="end"/>
    </w:r>
  </w:p>
  <w:p w14:paraId="3776F4B9" w14:textId="77777777" w:rsidR="00A11DBE" w:rsidRPr="00E72593" w:rsidRDefault="007418EC" w:rsidP="00A11DBE">
    <w:pPr>
      <w:spacing w:line="140" w:lineRule="exact"/>
      <w:rPr>
        <w:spacing w:val="5"/>
        <w:sz w:val="24"/>
        <w:szCs w:val="24"/>
      </w:rPr>
    </w:pPr>
    <w:r>
      <w:rPr>
        <w:noProof/>
        <w:spacing w:val="5"/>
        <w:sz w:val="24"/>
        <w:szCs w:val="24"/>
      </w:rPr>
      <w:pict w14:anchorId="656D4FB0">
        <v:rect id="_x0000_i1031" style="width:487.6pt;height:1.5pt"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536ADC99"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について記載してください。</w:t>
    </w:r>
  </w:p>
  <w:p w14:paraId="59176D31" w14:textId="48698AF1" w:rsidR="00A11DBE" w:rsidRPr="003F4829" w:rsidRDefault="00A11DBE" w:rsidP="00CF6D3C">
    <w:pPr>
      <w:snapToGrid w:val="0"/>
      <w:ind w:leftChars="50" w:left="105" w:rightChars="50" w:right="105"/>
      <w:rPr>
        <w:rFonts w:ascii="MS Mincho" w:hAnsi="MS Mincho"/>
        <w:kern w:val="0"/>
        <w:sz w:val="16"/>
        <w:szCs w:val="16"/>
      </w:rPr>
    </w:pPr>
    <w:r w:rsidRPr="00E72593">
      <w:rPr>
        <w:kern w:val="0"/>
        <w:sz w:val="16"/>
        <w:szCs w:val="16"/>
      </w:rPr>
      <w:t>なお、研究費について</w:t>
    </w:r>
    <w:r w:rsidRPr="003F4829">
      <w:rPr>
        <w:rFonts w:ascii="MS Mincho" w:hAnsi="MS Mincho" w:hint="eastAsia"/>
        <w:kern w:val="0"/>
        <w:sz w:val="16"/>
        <w:szCs w:val="16"/>
      </w:rPr>
      <w:t>は、</w:t>
    </w:r>
    <w:r w:rsidR="00D156D1">
      <w:rPr>
        <w:rFonts w:ascii="MS Mincho" w:hAnsi="MS Mincho" w:hint="eastAsia"/>
        <w:kern w:val="0"/>
        <w:sz w:val="16"/>
        <w:szCs w:val="16"/>
      </w:rPr>
      <w:t>代表者の場合は</w:t>
    </w:r>
    <w:r w:rsidRPr="003F4829">
      <w:rPr>
        <w:rFonts w:ascii="MS Mincho" w:hAnsi="MS Mincho" w:hint="eastAsia"/>
        <w:kern w:val="0"/>
        <w:sz w:val="16"/>
        <w:szCs w:val="16"/>
      </w:rPr>
      <w:t>直接経費の金額を記入し</w:t>
    </w:r>
    <w:r w:rsidRPr="003F4829">
      <w:rPr>
        <w:rFonts w:ascii="MS Mincho" w:hAnsi="MS Mincho"/>
        <w:kern w:val="0"/>
        <w:sz w:val="16"/>
        <w:szCs w:val="16"/>
      </w:rPr>
      <w:t>、分担者の場合には課題の</w:t>
    </w:r>
    <w:r w:rsidR="00D156D1">
      <w:rPr>
        <w:rFonts w:ascii="MS Mincho" w:hAnsi="MS Mincho" w:hint="eastAsia"/>
        <w:kern w:val="0"/>
        <w:sz w:val="16"/>
        <w:szCs w:val="16"/>
      </w:rPr>
      <w:t>み</w:t>
    </w:r>
    <w:r w:rsidRPr="003F4829">
      <w:rPr>
        <w:rFonts w:ascii="MS Mincho" w:hAnsi="MS Mincho"/>
        <w:kern w:val="0"/>
        <w:sz w:val="16"/>
        <w:szCs w:val="16"/>
      </w:rPr>
      <w:t>記載してください。</w:t>
    </w:r>
  </w:p>
  <w:p w14:paraId="72C4E264" w14:textId="77777777" w:rsidR="00A11DBE" w:rsidRPr="003F4829" w:rsidRDefault="00A11DBE" w:rsidP="00CF6D3C">
    <w:pPr>
      <w:snapToGrid w:val="0"/>
      <w:ind w:leftChars="50" w:left="105" w:rightChars="50" w:right="105"/>
      <w:rPr>
        <w:rFonts w:ascii="MS Mincho" w:hAnsi="MS Mincho"/>
        <w:kern w:val="0"/>
        <w:sz w:val="16"/>
        <w:szCs w:val="16"/>
      </w:rPr>
    </w:pPr>
    <w:r w:rsidRPr="003F4829">
      <w:rPr>
        <w:rFonts w:ascii="MS Mincho" w:hAnsi="MS Mincho"/>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MS Mincho" w:hAnsi="MS Mincho"/>
        <w:spacing w:val="5"/>
        <w:sz w:val="16"/>
        <w:szCs w:val="16"/>
      </w:rPr>
      <w:t>10</w:t>
    </w:r>
    <w:r w:rsidRPr="003F4829">
      <w:rPr>
        <w:rFonts w:ascii="MS Mincho" w:hAnsi="MS Mincho"/>
        <w:kern w:val="0"/>
        <w:sz w:val="16"/>
        <w:szCs w:val="16"/>
      </w:rPr>
      <w:t>ポイント</w:t>
    </w:r>
    <w:r w:rsidRPr="003F4829">
      <w:rPr>
        <w:rFonts w:ascii="MS Mincho" w:hAnsi="MS Mincho"/>
        <w:spacing w:val="5"/>
        <w:sz w:val="16"/>
        <w:szCs w:val="16"/>
      </w:rPr>
      <w:t>のフォント</w:t>
    </w:r>
    <w:r w:rsidRPr="003F4829">
      <w:rPr>
        <w:rFonts w:ascii="MS Mincho" w:hAnsi="MS Mincho"/>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Yu Mincho" w:eastAsia="Yu Mincho"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24569798">
    <w:abstractNumId w:val="1"/>
  </w:num>
  <w:num w:numId="2" w16cid:durableId="26418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191"/>
  <w:drawingGridHorizontalSpacing w:val="203"/>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358D3"/>
    <w:rsid w:val="00041936"/>
    <w:rsid w:val="00046F7C"/>
    <w:rsid w:val="00053D2D"/>
    <w:rsid w:val="00056E7E"/>
    <w:rsid w:val="0006123D"/>
    <w:rsid w:val="00065EB7"/>
    <w:rsid w:val="000702CE"/>
    <w:rsid w:val="00073DCF"/>
    <w:rsid w:val="000B0198"/>
    <w:rsid w:val="000C2BB7"/>
    <w:rsid w:val="000D42AA"/>
    <w:rsid w:val="000E15C2"/>
    <w:rsid w:val="000F185B"/>
    <w:rsid w:val="0010060F"/>
    <w:rsid w:val="00102489"/>
    <w:rsid w:val="001048F3"/>
    <w:rsid w:val="001377C6"/>
    <w:rsid w:val="001422DE"/>
    <w:rsid w:val="00143919"/>
    <w:rsid w:val="0017232B"/>
    <w:rsid w:val="00177EE0"/>
    <w:rsid w:val="00183DF3"/>
    <w:rsid w:val="001849CE"/>
    <w:rsid w:val="001938F9"/>
    <w:rsid w:val="001A5954"/>
    <w:rsid w:val="001A6499"/>
    <w:rsid w:val="001B4520"/>
    <w:rsid w:val="001B4763"/>
    <w:rsid w:val="001C6A75"/>
    <w:rsid w:val="001E0A3F"/>
    <w:rsid w:val="001E4C05"/>
    <w:rsid w:val="001E4E39"/>
    <w:rsid w:val="00200552"/>
    <w:rsid w:val="00206B78"/>
    <w:rsid w:val="00210ABD"/>
    <w:rsid w:val="00210E62"/>
    <w:rsid w:val="002151D1"/>
    <w:rsid w:val="002253B7"/>
    <w:rsid w:val="002503EE"/>
    <w:rsid w:val="002908D7"/>
    <w:rsid w:val="00292428"/>
    <w:rsid w:val="002B581F"/>
    <w:rsid w:val="002B658F"/>
    <w:rsid w:val="002B66D0"/>
    <w:rsid w:val="002C10EF"/>
    <w:rsid w:val="002C32EE"/>
    <w:rsid w:val="002D2E35"/>
    <w:rsid w:val="002D610A"/>
    <w:rsid w:val="002E289C"/>
    <w:rsid w:val="002F5E9B"/>
    <w:rsid w:val="00302929"/>
    <w:rsid w:val="00302D0C"/>
    <w:rsid w:val="00313228"/>
    <w:rsid w:val="003178B0"/>
    <w:rsid w:val="00323DBD"/>
    <w:rsid w:val="00324609"/>
    <w:rsid w:val="00342A76"/>
    <w:rsid w:val="003452D5"/>
    <w:rsid w:val="003606D9"/>
    <w:rsid w:val="00380B3D"/>
    <w:rsid w:val="00391AFA"/>
    <w:rsid w:val="003962DD"/>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3371"/>
    <w:rsid w:val="004B470E"/>
    <w:rsid w:val="004C345C"/>
    <w:rsid w:val="004C6C4F"/>
    <w:rsid w:val="004D321A"/>
    <w:rsid w:val="004D3D8F"/>
    <w:rsid w:val="004D722F"/>
    <w:rsid w:val="004E167C"/>
    <w:rsid w:val="004F04AF"/>
    <w:rsid w:val="00500D6F"/>
    <w:rsid w:val="00517506"/>
    <w:rsid w:val="00521612"/>
    <w:rsid w:val="00522D9F"/>
    <w:rsid w:val="00527A7D"/>
    <w:rsid w:val="005337E9"/>
    <w:rsid w:val="00541AEF"/>
    <w:rsid w:val="00545A04"/>
    <w:rsid w:val="00560D56"/>
    <w:rsid w:val="0056638D"/>
    <w:rsid w:val="00570E69"/>
    <w:rsid w:val="0057137A"/>
    <w:rsid w:val="005825FE"/>
    <w:rsid w:val="0058518A"/>
    <w:rsid w:val="0059095C"/>
    <w:rsid w:val="005F7E7D"/>
    <w:rsid w:val="0060207F"/>
    <w:rsid w:val="00611C8A"/>
    <w:rsid w:val="00614BFF"/>
    <w:rsid w:val="00620B2B"/>
    <w:rsid w:val="00635FFA"/>
    <w:rsid w:val="0064591C"/>
    <w:rsid w:val="006636A9"/>
    <w:rsid w:val="00665D0F"/>
    <w:rsid w:val="00672AA0"/>
    <w:rsid w:val="00680E21"/>
    <w:rsid w:val="0069628F"/>
    <w:rsid w:val="006A1177"/>
    <w:rsid w:val="006B59AB"/>
    <w:rsid w:val="006B5FB8"/>
    <w:rsid w:val="006C7868"/>
    <w:rsid w:val="006D32F2"/>
    <w:rsid w:val="006E6E3D"/>
    <w:rsid w:val="006F6C30"/>
    <w:rsid w:val="0070144A"/>
    <w:rsid w:val="00733ED9"/>
    <w:rsid w:val="0073766B"/>
    <w:rsid w:val="007404FF"/>
    <w:rsid w:val="007433A5"/>
    <w:rsid w:val="007502A2"/>
    <w:rsid w:val="007524A2"/>
    <w:rsid w:val="00762A26"/>
    <w:rsid w:val="00782306"/>
    <w:rsid w:val="007828AB"/>
    <w:rsid w:val="00787C26"/>
    <w:rsid w:val="007A1E9F"/>
    <w:rsid w:val="007A4C8E"/>
    <w:rsid w:val="007D178E"/>
    <w:rsid w:val="007D541C"/>
    <w:rsid w:val="007E3C90"/>
    <w:rsid w:val="007F7372"/>
    <w:rsid w:val="008450AC"/>
    <w:rsid w:val="008515E8"/>
    <w:rsid w:val="008759AC"/>
    <w:rsid w:val="00897168"/>
    <w:rsid w:val="008C393E"/>
    <w:rsid w:val="008C44AA"/>
    <w:rsid w:val="00940E6A"/>
    <w:rsid w:val="00961A09"/>
    <w:rsid w:val="00966F77"/>
    <w:rsid w:val="00972881"/>
    <w:rsid w:val="009734C3"/>
    <w:rsid w:val="00973E2C"/>
    <w:rsid w:val="0098458E"/>
    <w:rsid w:val="0099156F"/>
    <w:rsid w:val="009B457A"/>
    <w:rsid w:val="009D10A5"/>
    <w:rsid w:val="009D172C"/>
    <w:rsid w:val="00A02411"/>
    <w:rsid w:val="00A10048"/>
    <w:rsid w:val="00A11DBE"/>
    <w:rsid w:val="00A13492"/>
    <w:rsid w:val="00A43F71"/>
    <w:rsid w:val="00A4666C"/>
    <w:rsid w:val="00A528CE"/>
    <w:rsid w:val="00A55E13"/>
    <w:rsid w:val="00A8169A"/>
    <w:rsid w:val="00A96373"/>
    <w:rsid w:val="00AC0870"/>
    <w:rsid w:val="00AC3193"/>
    <w:rsid w:val="00AD24D0"/>
    <w:rsid w:val="00AE4010"/>
    <w:rsid w:val="00AE4B77"/>
    <w:rsid w:val="00AE5424"/>
    <w:rsid w:val="00AF0A1F"/>
    <w:rsid w:val="00B027B2"/>
    <w:rsid w:val="00B14F9E"/>
    <w:rsid w:val="00B2245C"/>
    <w:rsid w:val="00B40642"/>
    <w:rsid w:val="00B40D27"/>
    <w:rsid w:val="00B50BB4"/>
    <w:rsid w:val="00B6068C"/>
    <w:rsid w:val="00B7235D"/>
    <w:rsid w:val="00B72AA5"/>
    <w:rsid w:val="00B821EC"/>
    <w:rsid w:val="00B934E8"/>
    <w:rsid w:val="00BA3963"/>
    <w:rsid w:val="00BB0CCE"/>
    <w:rsid w:val="00BC016A"/>
    <w:rsid w:val="00BC1004"/>
    <w:rsid w:val="00BE1524"/>
    <w:rsid w:val="00C1317C"/>
    <w:rsid w:val="00C266DE"/>
    <w:rsid w:val="00C27CB8"/>
    <w:rsid w:val="00C32359"/>
    <w:rsid w:val="00C641D3"/>
    <w:rsid w:val="00C71474"/>
    <w:rsid w:val="00C7417A"/>
    <w:rsid w:val="00C7748C"/>
    <w:rsid w:val="00C85499"/>
    <w:rsid w:val="00C90F8C"/>
    <w:rsid w:val="00C91A32"/>
    <w:rsid w:val="00C95DC3"/>
    <w:rsid w:val="00CA0234"/>
    <w:rsid w:val="00CB07E6"/>
    <w:rsid w:val="00CC0473"/>
    <w:rsid w:val="00CC6BFA"/>
    <w:rsid w:val="00CD6C12"/>
    <w:rsid w:val="00CE057D"/>
    <w:rsid w:val="00CF186C"/>
    <w:rsid w:val="00CF3671"/>
    <w:rsid w:val="00CF6D3C"/>
    <w:rsid w:val="00D039F2"/>
    <w:rsid w:val="00D156D1"/>
    <w:rsid w:val="00D77FC0"/>
    <w:rsid w:val="00D802AF"/>
    <w:rsid w:val="00D8400E"/>
    <w:rsid w:val="00D939C0"/>
    <w:rsid w:val="00D941EC"/>
    <w:rsid w:val="00DA310D"/>
    <w:rsid w:val="00E01695"/>
    <w:rsid w:val="00E03B07"/>
    <w:rsid w:val="00E20B6F"/>
    <w:rsid w:val="00E34CCB"/>
    <w:rsid w:val="00E55CDD"/>
    <w:rsid w:val="00E6050A"/>
    <w:rsid w:val="00E6237F"/>
    <w:rsid w:val="00E65E87"/>
    <w:rsid w:val="00E72593"/>
    <w:rsid w:val="00E82E97"/>
    <w:rsid w:val="00EB3342"/>
    <w:rsid w:val="00EB73AD"/>
    <w:rsid w:val="00EC65C2"/>
    <w:rsid w:val="00ED7960"/>
    <w:rsid w:val="00EE3059"/>
    <w:rsid w:val="00F21B3C"/>
    <w:rsid w:val="00F21FFB"/>
    <w:rsid w:val="00F23BC9"/>
    <w:rsid w:val="00F5711D"/>
    <w:rsid w:val="00F62E9A"/>
    <w:rsid w:val="00F65DC8"/>
    <w:rsid w:val="00F7360A"/>
    <w:rsid w:val="00F92DD5"/>
    <w:rsid w:val="00FA6E8D"/>
    <w:rsid w:val="00FD3D26"/>
    <w:rsid w:val="00FE125C"/>
    <w:rsid w:val="00FF4DA1"/>
    <w:rsid w:val="43682764"/>
    <w:rsid w:val="7EF391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37A754"/>
  <w15:chartTrackingRefBased/>
  <w15:docId w15:val="{B5ADDBD5-708B-42AB-8F20-56B791506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C30"/>
    <w:pPr>
      <w:widowControl w:val="0"/>
      <w:jc w:val="both"/>
    </w:pPr>
    <w:rPr>
      <w:rFonts w:ascii="Times New Roman" w:hAnsi="Times New Roma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F8C"/>
    <w:pPr>
      <w:tabs>
        <w:tab w:val="center" w:pos="4252"/>
        <w:tab w:val="right" w:pos="8504"/>
      </w:tabs>
      <w:snapToGrid w:val="0"/>
    </w:pPr>
  </w:style>
  <w:style w:type="character" w:customStyle="1" w:styleId="HeaderChar">
    <w:name w:val="Header Char"/>
    <w:link w:val="Header"/>
    <w:uiPriority w:val="99"/>
    <w:rsid w:val="00C90F8C"/>
    <w:rPr>
      <w:rFonts w:ascii="MS Mincho" w:eastAsia="MS Mincho"/>
    </w:rPr>
  </w:style>
  <w:style w:type="paragraph" w:styleId="Footer">
    <w:name w:val="footer"/>
    <w:basedOn w:val="Normal"/>
    <w:link w:val="FooterChar"/>
    <w:uiPriority w:val="99"/>
    <w:unhideWhenUsed/>
    <w:rsid w:val="00C90F8C"/>
    <w:pPr>
      <w:tabs>
        <w:tab w:val="center" w:pos="4252"/>
        <w:tab w:val="right" w:pos="8504"/>
      </w:tabs>
      <w:snapToGrid w:val="0"/>
    </w:pPr>
  </w:style>
  <w:style w:type="character" w:customStyle="1" w:styleId="FooterChar">
    <w:name w:val="Footer Char"/>
    <w:link w:val="Footer"/>
    <w:uiPriority w:val="99"/>
    <w:rsid w:val="00C90F8C"/>
    <w:rPr>
      <w:rFonts w:ascii="MS Mincho" w:eastAsia="MS Mincho"/>
    </w:rPr>
  </w:style>
  <w:style w:type="paragraph" w:customStyle="1" w:styleId="a">
    <w:name w:val="一太郎"/>
    <w:rsid w:val="00E20B6F"/>
    <w:pPr>
      <w:widowControl w:val="0"/>
      <w:wordWrap w:val="0"/>
      <w:autoSpaceDE w:val="0"/>
      <w:autoSpaceDN w:val="0"/>
      <w:adjustRightInd w:val="0"/>
      <w:spacing w:line="209" w:lineRule="exact"/>
      <w:jc w:val="both"/>
    </w:pPr>
    <w:rPr>
      <w:rFonts w:ascii="Times New Roman" w:hAnsi="Times New Roman" w:cs="MS Mincho"/>
      <w:spacing w:val="7"/>
      <w:sz w:val="21"/>
      <w:szCs w:val="21"/>
    </w:rPr>
  </w:style>
  <w:style w:type="table" w:styleId="TableGrid">
    <w:name w:val="Table Grid"/>
    <w:basedOn w:val="TableNormal"/>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3ED9"/>
    <w:rPr>
      <w:rFonts w:ascii="Arial" w:eastAsia="MS Gothic" w:hAnsi="Arial"/>
      <w:sz w:val="18"/>
      <w:szCs w:val="18"/>
    </w:rPr>
  </w:style>
  <w:style w:type="character" w:customStyle="1" w:styleId="BalloonTextChar">
    <w:name w:val="Balloon Text Char"/>
    <w:link w:val="BalloonText"/>
    <w:uiPriority w:val="99"/>
    <w:semiHidden/>
    <w:rsid w:val="00733ED9"/>
    <w:rPr>
      <w:rFonts w:ascii="Arial" w:eastAsia="MS Gothic" w:hAnsi="Arial" w:cs="Times New Roman"/>
      <w:kern w:val="2"/>
      <w:sz w:val="18"/>
      <w:szCs w:val="18"/>
    </w:rPr>
  </w:style>
  <w:style w:type="paragraph" w:styleId="ListParagraph">
    <w:name w:val="List Paragraph"/>
    <w:basedOn w:val="Normal"/>
    <w:uiPriority w:val="34"/>
    <w:qFormat/>
    <w:rsid w:val="001E4E39"/>
    <w:pPr>
      <w:ind w:leftChars="400" w:left="840"/>
    </w:pPr>
  </w:style>
  <w:style w:type="paragraph" w:styleId="Revision">
    <w:name w:val="Revision"/>
    <w:hidden/>
    <w:uiPriority w:val="99"/>
    <w:semiHidden/>
    <w:rsid w:val="00D156D1"/>
    <w:rPr>
      <w:rFonts w:ascii="Times New Roman" w:hAnsi="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7C27242A0BE1AD43B0488831667F23D2" ma:contentTypeVersion="3" ma:contentTypeDescription="新しいドキュメントを作成します。" ma:contentTypeScope="" ma:versionID="6c2acddb5888270d16f72e60867fb1b3">
  <xsd:schema xmlns:xsd="http://www.w3.org/2001/XMLSchema" xmlns:xs="http://www.w3.org/2001/XMLSchema" xmlns:p="http://schemas.microsoft.com/office/2006/metadata/properties" xmlns:ns2="a4d7b496-11aa-42fd-ad38-5feffc713cf0" targetNamespace="http://schemas.microsoft.com/office/2006/metadata/properties" ma:root="true" ma:fieldsID="63e6c7baf42c8b4b65824a8069b6fca5" ns2:_="">
    <xsd:import namespace="a4d7b496-11aa-42fd-ad38-5feffc713cf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d7b496-11aa-42fd-ad38-5feffc713c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4CA96E-A3B1-4574-B25D-84AF779407C8}">
  <ds:schemaRefs>
    <ds:schemaRef ds:uri="http://schemas.microsoft.com/sharepoint/v3/contenttype/forms"/>
  </ds:schemaRefs>
</ds:datastoreItem>
</file>

<file path=customXml/itemProps2.xml><?xml version="1.0" encoding="utf-8"?>
<ds:datastoreItem xmlns:ds="http://schemas.openxmlformats.org/officeDocument/2006/customXml" ds:itemID="{42AF232C-CFB5-444E-9E75-851588F73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d7b496-11aa-42fd-ad38-5feffc713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customXml/itemProps4.xml><?xml version="1.0" encoding="utf-8"?>
<ds:datastoreItem xmlns:ds="http://schemas.openxmlformats.org/officeDocument/2006/customXml" ds:itemID="{CB1826AB-5393-4506-9CE5-9BECA58096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0</Words>
  <Characters>114</Characters>
  <Application>Microsoft Office Word</Application>
  <DocSecurity>4</DocSecurity>
  <Lines>1</Lines>
  <Paragraphs>1</Paragraphs>
  <ScaleCrop>false</ScaleCrop>
  <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査読者</cp:lastModifiedBy>
  <cp:revision>19</cp:revision>
  <cp:lastPrinted>2025-07-23T21:28:00Z</cp:lastPrinted>
  <dcterms:created xsi:type="dcterms:W3CDTF">2025-08-01T18:05:00Z</dcterms:created>
  <dcterms:modified xsi:type="dcterms:W3CDTF">2025-08-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7242A0BE1AD43B0488831667F23D2</vt:lpwstr>
  </property>
  <property fmtid="{D5CDD505-2E9C-101B-9397-08002B2CF9AE}" pid="3" name="GrammarlyDocumentId">
    <vt:lpwstr>53709eec-2113-4f3f-b2bd-2d1f8d8ad6ad</vt:lpwstr>
  </property>
</Properties>
</file>